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C33768" w14:textId="4C6D6622" w:rsidR="005E1B4D" w:rsidRDefault="00000000">
      <w:pPr>
        <w:pStyle w:val="FirstParagraph"/>
      </w:pPr>
      <w:r>
        <w:rPr>
          <w:b/>
          <w:bCs/>
        </w:rPr>
        <w:t xml:space="preserve">School Management System — Performance </w:t>
      </w:r>
      <w:r w:rsidR="00C63288">
        <w:rPr>
          <w:b/>
          <w:bCs/>
        </w:rPr>
        <w:t>Analysis Section</w:t>
      </w:r>
    </w:p>
    <w:p w14:paraId="293151AC" w14:textId="0A12F8A5" w:rsidR="005E1B4D" w:rsidRDefault="00000000">
      <w:pPr>
        <w:pStyle w:val="BodyText"/>
      </w:pPr>
      <w:r>
        <w:rPr>
          <w:b/>
          <w:bCs/>
        </w:rPr>
        <w:t>Course:</w:t>
      </w:r>
      <w:r>
        <w:t xml:space="preserve"> Data Structures and Algorithms</w:t>
      </w:r>
      <w:r>
        <w:br/>
      </w:r>
    </w:p>
    <w:p w14:paraId="6416F27F" w14:textId="77777777" w:rsidR="005E1B4D" w:rsidRDefault="00000000">
      <w:r>
        <w:pict w14:anchorId="0C15AA89">
          <v:rect id="_x0000_i1025" style="width:0;height:1.5pt" o:hralign="center" o:hrstd="t" o:hr="t"/>
        </w:pict>
      </w:r>
    </w:p>
    <w:p w14:paraId="5F61E91F" w14:textId="77777777" w:rsidR="005E1B4D" w:rsidRDefault="00000000">
      <w:pPr>
        <w:pStyle w:val="Heading2"/>
      </w:pPr>
      <w:bookmarkStart w:id="0" w:name="overview"/>
      <w:r>
        <w:t>1. Overview</w:t>
      </w:r>
    </w:p>
    <w:p w14:paraId="4A39352F" w14:textId="77777777" w:rsidR="005E1B4D" w:rsidRDefault="00000000">
      <w:pPr>
        <w:pStyle w:val="FirstParagraph"/>
      </w:pPr>
      <w:r>
        <w:t xml:space="preserve">This performance report analyzes the efficiency of each module in the School Management System based on the </w:t>
      </w:r>
      <w:r>
        <w:rPr>
          <w:b/>
          <w:bCs/>
        </w:rPr>
        <w:t>modules and main program</w:t>
      </w:r>
      <w:r>
        <w:t xml:space="preserve"> previously created. The focus is on time complexity, space complexity, and trade-offs for each data structure.</w:t>
      </w:r>
    </w:p>
    <w:p w14:paraId="0FBA2DA2" w14:textId="77777777" w:rsidR="005E1B4D" w:rsidRDefault="00000000">
      <w:r>
        <w:pict w14:anchorId="363BFE12">
          <v:rect id="_x0000_i1026" style="width:0;height:1.5pt" o:hralign="center" o:hrstd="t" o:hr="t"/>
        </w:pict>
      </w:r>
    </w:p>
    <w:p w14:paraId="7475665B" w14:textId="77777777" w:rsidR="005E1B4D" w:rsidRDefault="00000000">
      <w:pPr>
        <w:pStyle w:val="Heading2"/>
      </w:pPr>
      <w:bookmarkStart w:id="1" w:name="module-performance-analysis"/>
      <w:bookmarkEnd w:id="0"/>
      <w:r>
        <w:t>2. Module Performance Analysis</w:t>
      </w:r>
    </w:p>
    <w:p w14:paraId="56E4AE56" w14:textId="77777777" w:rsidR="005E1B4D" w:rsidRDefault="00000000">
      <w:pPr>
        <w:pStyle w:val="Heading3"/>
      </w:pPr>
      <w:bookmarkStart w:id="2" w:name="studentregistry-hashmap"/>
      <w:r>
        <w:t>StudentRegistry (HashMap)</w:t>
      </w:r>
    </w:p>
    <w:p w14:paraId="1E010E0F" w14:textId="77777777" w:rsidR="005E1B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erations:</w:t>
      </w:r>
      <w:r>
        <w:t xml:space="preserve"> add, remove, lookup students by ID</w:t>
      </w:r>
    </w:p>
    <w:p w14:paraId="29850FBF" w14:textId="77777777" w:rsidR="005E1B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 Complexity:</w:t>
      </w:r>
      <w:r>
        <w:t xml:space="preserve"> O(1) for add, remove, lookup (average case)</w:t>
      </w:r>
    </w:p>
    <w:p w14:paraId="70B9D200" w14:textId="77777777" w:rsidR="005E1B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pace Complexity:</w:t>
      </w:r>
      <w:r>
        <w:t xml:space="preserve"> O(n), where n is the number of students</w:t>
      </w:r>
    </w:p>
    <w:p w14:paraId="23BA2C02" w14:textId="77777777" w:rsidR="005E1B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de-offs:</w:t>
      </w:r>
      <w:r>
        <w:t xml:space="preserve"> HashMap allows </w:t>
      </w:r>
      <w:r>
        <w:rPr>
          <w:b/>
          <w:bCs/>
        </w:rPr>
        <w:t>fast access</w:t>
      </w:r>
      <w:r>
        <w:t>, but does not maintain sorted order. If sorted order was required, a BST could be used, but lookups would be slower (O(log n)).</w:t>
      </w:r>
    </w:p>
    <w:p w14:paraId="383712AE" w14:textId="77777777" w:rsidR="005E1B4D" w:rsidRDefault="00000000">
      <w:pPr>
        <w:pStyle w:val="Heading3"/>
      </w:pPr>
      <w:bookmarkStart w:id="3" w:name="coursescheduler-queue"/>
      <w:bookmarkEnd w:id="2"/>
      <w:r>
        <w:t>CourseScheduler (Queue)</w:t>
      </w:r>
    </w:p>
    <w:p w14:paraId="33D481C4" w14:textId="77777777" w:rsidR="005E1B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rations:</w:t>
      </w:r>
      <w:r>
        <w:t xml:space="preserve"> enqueue students, dequeue for allocation</w:t>
      </w:r>
    </w:p>
    <w:p w14:paraId="7A830CE6" w14:textId="77777777" w:rsidR="005E1B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ime Complexity:</w:t>
      </w:r>
      <w:r>
        <w:t xml:space="preserve"> O(1) enqueue/dequeue</w:t>
      </w:r>
    </w:p>
    <w:p w14:paraId="1092C573" w14:textId="77777777" w:rsidR="005E1B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ace Complexity:</w:t>
      </w:r>
      <w:r>
        <w:t xml:space="preserve"> O(n), for n students in the queue</w:t>
      </w:r>
    </w:p>
    <w:p w14:paraId="69AD83D9" w14:textId="77777777" w:rsidR="005E1B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ade-offs:</w:t>
      </w:r>
      <w:r>
        <w:t xml:space="preserve"> Queue preserves </w:t>
      </w:r>
      <w:r>
        <w:rPr>
          <w:b/>
          <w:bCs/>
        </w:rPr>
        <w:t>first-come-first-served</w:t>
      </w:r>
      <w:r>
        <w:t xml:space="preserve"> order. Using a list could allow random access but would complicate the fair allocation process.</w:t>
      </w:r>
    </w:p>
    <w:p w14:paraId="40A80914" w14:textId="77777777" w:rsidR="005E1B4D" w:rsidRDefault="00000000">
      <w:pPr>
        <w:pStyle w:val="Heading3"/>
      </w:pPr>
      <w:bookmarkStart w:id="4" w:name="feetracker-binary-search-tree"/>
      <w:bookmarkEnd w:id="3"/>
      <w:r>
        <w:t>FeeTracker (Binary Search Tree)</w:t>
      </w:r>
    </w:p>
    <w:p w14:paraId="097117AA" w14:textId="77777777" w:rsidR="005E1B4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erations:</w:t>
      </w:r>
      <w:r>
        <w:t xml:space="preserve"> add payment, in-order traversal for reports</w:t>
      </w:r>
    </w:p>
    <w:p w14:paraId="52A58E9A" w14:textId="77777777" w:rsidR="005E1B4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ime Complexity:</w:t>
      </w:r>
      <w:r>
        <w:t xml:space="preserve"> O(log n) insert/search, O(n) traversal</w:t>
      </w:r>
    </w:p>
    <w:p w14:paraId="345C8C7A" w14:textId="77777777" w:rsidR="005E1B4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pace Complexity:</w:t>
      </w:r>
      <w:r>
        <w:t xml:space="preserve"> O(n), for n fee records</w:t>
      </w:r>
    </w:p>
    <w:p w14:paraId="5D85F8B0" w14:textId="77777777" w:rsidR="005E1B4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rade-offs:</w:t>
      </w:r>
      <w:r>
        <w:t xml:space="preserve"> BST maintains </w:t>
      </w:r>
      <w:r>
        <w:rPr>
          <w:b/>
          <w:bCs/>
        </w:rPr>
        <w:t>sorted payments</w:t>
      </w:r>
      <w:r>
        <w:t>, making reporting easier. Using a HashMap would allow faster access but require extra sorting when generating reports.</w:t>
      </w:r>
    </w:p>
    <w:p w14:paraId="77A26601" w14:textId="77777777" w:rsidR="005E1B4D" w:rsidRDefault="00000000">
      <w:pPr>
        <w:pStyle w:val="Heading3"/>
      </w:pPr>
      <w:bookmarkStart w:id="5" w:name="librarysystem-stack-hashmap"/>
      <w:bookmarkEnd w:id="4"/>
      <w:r>
        <w:t>LibrarySystem (Stack + HashMap)</w:t>
      </w:r>
    </w:p>
    <w:p w14:paraId="2C302E0C" w14:textId="77777777" w:rsidR="005E1B4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erations:</w:t>
      </w:r>
      <w:r>
        <w:t xml:space="preserve"> borrow book, return book, check availability</w:t>
      </w:r>
    </w:p>
    <w:p w14:paraId="4F635B99" w14:textId="77777777" w:rsidR="005E1B4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ime Complexity:</w:t>
      </w:r>
      <w:r>
        <w:t xml:space="preserve"> O(1) for borrow/return/lookup</w:t>
      </w:r>
    </w:p>
    <w:p w14:paraId="31BDE33C" w14:textId="77777777" w:rsidR="005E1B4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Space Complexity:</w:t>
      </w:r>
      <w:r>
        <w:t xml:space="preserve"> O(n), for n books</w:t>
      </w:r>
    </w:p>
    <w:p w14:paraId="5CC348CA" w14:textId="77777777" w:rsidR="005E1B4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rade-offs:</w:t>
      </w:r>
      <w:r>
        <w:t xml:space="preserve"> Stack keeps a </w:t>
      </w:r>
      <w:r>
        <w:rPr>
          <w:b/>
          <w:bCs/>
        </w:rPr>
        <w:t>borrow/return history</w:t>
      </w:r>
      <w:r>
        <w:t xml:space="preserve"> in LIFO order. HashMap enables </w:t>
      </w:r>
      <w:r>
        <w:rPr>
          <w:b/>
          <w:bCs/>
        </w:rPr>
        <w:t>instant lookup</w:t>
      </w:r>
      <w:r>
        <w:t xml:space="preserve"> by ISBN. Using only a list would increase lookup time to O(n).</w:t>
      </w:r>
    </w:p>
    <w:p w14:paraId="4ACC5EF9" w14:textId="77777777" w:rsidR="005E1B4D" w:rsidRDefault="00000000">
      <w:pPr>
        <w:pStyle w:val="Heading3"/>
      </w:pPr>
      <w:bookmarkStart w:id="6" w:name="performanceanalytics-heap-graph"/>
      <w:bookmarkEnd w:id="5"/>
      <w:r>
        <w:t>PerformanceAnalytics (Heap / Graph)</w:t>
      </w:r>
    </w:p>
    <w:p w14:paraId="1D645E63" w14:textId="77777777" w:rsidR="005E1B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perations:</w:t>
      </w:r>
      <w:r>
        <w:t xml:space="preserve"> add performance record, retrieve top performer, traverse subject dependencies</w:t>
      </w:r>
    </w:p>
    <w:p w14:paraId="2E85ACF8" w14:textId="77777777" w:rsidR="005E1B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ime Complexity:</w:t>
      </w:r>
      <w:r>
        <w:t xml:space="preserve"> Heap insert O(log n), retrieve top O(1); Graph traversal O(V+E)</w:t>
      </w:r>
    </w:p>
    <w:p w14:paraId="594977FD" w14:textId="77777777" w:rsidR="005E1B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pace Complexity:</w:t>
      </w:r>
      <w:r>
        <w:t xml:space="preserve"> O(n + e), n = students, e = edges for dependencies</w:t>
      </w:r>
    </w:p>
    <w:p w14:paraId="728D1334" w14:textId="77777777" w:rsidR="005E1B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ade-offs:</w:t>
      </w:r>
      <w:r>
        <w:t xml:space="preserve"> Heap allows </w:t>
      </w:r>
      <w:r>
        <w:rPr>
          <w:b/>
          <w:bCs/>
        </w:rPr>
        <w:t>efficient top performer detection</w:t>
      </w:r>
      <w:r>
        <w:t>. A simple sorted list could also work but would require O(n log n) sorting after every insert. Graph provides subject dependency insights; without it, relationship analysis is limited.</w:t>
      </w:r>
    </w:p>
    <w:p w14:paraId="29269A1E" w14:textId="77777777" w:rsidR="005E1B4D" w:rsidRDefault="00000000">
      <w:r>
        <w:pict w14:anchorId="368ECA23">
          <v:rect id="_x0000_i1027" style="width:0;height:1.5pt" o:hralign="center" o:hrstd="t" o:hr="t"/>
        </w:pict>
      </w:r>
    </w:p>
    <w:p w14:paraId="48F33DD9" w14:textId="77777777" w:rsidR="005E1B4D" w:rsidRDefault="00000000">
      <w:pPr>
        <w:pStyle w:val="Heading2"/>
      </w:pPr>
      <w:bookmarkStart w:id="7" w:name="notes"/>
      <w:bookmarkEnd w:id="1"/>
      <w:bookmarkEnd w:id="6"/>
      <w:r>
        <w:t>3. Notes</w:t>
      </w:r>
    </w:p>
    <w:p w14:paraId="36989C94" w14:textId="77777777" w:rsidR="005E1B4D" w:rsidRDefault="00000000">
      <w:pPr>
        <w:pStyle w:val="Compact"/>
        <w:numPr>
          <w:ilvl w:val="0"/>
          <w:numId w:val="7"/>
        </w:numPr>
      </w:pPr>
      <w:r>
        <w:t xml:space="preserve">All complexities assume </w:t>
      </w:r>
      <w:r>
        <w:rPr>
          <w:b/>
          <w:bCs/>
        </w:rPr>
        <w:t>average case</w:t>
      </w:r>
      <w:r>
        <w:t>.</w:t>
      </w:r>
    </w:p>
    <w:p w14:paraId="17BB9F14" w14:textId="77777777" w:rsidR="005E1B4D" w:rsidRDefault="00000000">
      <w:pPr>
        <w:pStyle w:val="Compact"/>
        <w:numPr>
          <w:ilvl w:val="0"/>
          <w:numId w:val="7"/>
        </w:numPr>
      </w:pPr>
      <w:r>
        <w:t xml:space="preserve">Space complexity considers the </w:t>
      </w:r>
      <w:r>
        <w:rPr>
          <w:b/>
          <w:bCs/>
        </w:rPr>
        <w:t>number of objects stored</w:t>
      </w:r>
      <w:r>
        <w:t xml:space="preserve"> in each data structure.</w:t>
      </w:r>
    </w:p>
    <w:p w14:paraId="13D2766B" w14:textId="77777777" w:rsidR="005E1B4D" w:rsidRDefault="00000000">
      <w:pPr>
        <w:pStyle w:val="Compact"/>
        <w:numPr>
          <w:ilvl w:val="0"/>
          <w:numId w:val="7"/>
        </w:numPr>
      </w:pPr>
      <w:r>
        <w:t xml:space="preserve">The chosen data structures are </w:t>
      </w:r>
      <w:r>
        <w:rPr>
          <w:b/>
          <w:bCs/>
        </w:rPr>
        <w:t>optimal for the module tasks</w:t>
      </w:r>
      <w:r>
        <w:t xml:space="preserve"> while keeping the implementation simple and student-friendly.</w:t>
      </w:r>
      <w:bookmarkEnd w:id="7"/>
    </w:p>
    <w:sectPr w:rsidR="005E1B4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FE8F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0C94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28013612">
    <w:abstractNumId w:val="0"/>
  </w:num>
  <w:num w:numId="2" w16cid:durableId="248513489">
    <w:abstractNumId w:val="1"/>
  </w:num>
  <w:num w:numId="3" w16cid:durableId="1250770626">
    <w:abstractNumId w:val="1"/>
  </w:num>
  <w:num w:numId="4" w16cid:durableId="1435401362">
    <w:abstractNumId w:val="1"/>
  </w:num>
  <w:num w:numId="5" w16cid:durableId="1235822019">
    <w:abstractNumId w:val="1"/>
  </w:num>
  <w:num w:numId="6" w16cid:durableId="168831066">
    <w:abstractNumId w:val="1"/>
  </w:num>
  <w:num w:numId="7" w16cid:durableId="20985952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B4D"/>
    <w:rsid w:val="005E1B4D"/>
    <w:rsid w:val="00C63288"/>
    <w:rsid w:val="00DA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68C4C"/>
  <w15:docId w15:val="{AEA02F31-58DE-4B97-8ED4-82FD05BAB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2</cp:revision>
  <dcterms:created xsi:type="dcterms:W3CDTF">2025-10-24T13:26:00Z</dcterms:created>
  <dcterms:modified xsi:type="dcterms:W3CDTF">2025-10-24T13:37:00Z</dcterms:modified>
</cp:coreProperties>
</file>